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BC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Dun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ca.tab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ion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P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G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sphatase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ophyll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1" w:name="paste-this-into-console-to-render-document"/>
      <w:bookmarkEnd w:id="21"/>
      <w:r>
        <w:t xml:space="preserve">Paste this into console to render document</w:t>
      </w:r>
    </w:p>
    <w:p>
      <w:pPr>
        <w:pStyle w:val="FirstParagraph"/>
      </w:pPr>
      <w:r>
        <w:t xml:space="preserve">rmarkdown::render(</w:t>
      </w:r>
      <w:r>
        <w:t xml:space="preserve">“</w:t>
      </w:r>
      <w:r>
        <w:t xml:space="preserve">NBC table.Rmd</w:t>
      </w:r>
      <w:r>
        <w:t xml:space="preserve">”</w:t>
      </w:r>
      <w: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d0aa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C Tables</dc:title>
  <dc:creator>Sam Dunn</dc:creator>
  <dcterms:created xsi:type="dcterms:W3CDTF">2018-03-27T16:24:58Z</dcterms:created>
  <dcterms:modified xsi:type="dcterms:W3CDTF">2018-03-27T16:24:58Z</dcterms:modified>
</cp:coreProperties>
</file>